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Internship</w:t>
      </w:r>
      <w:r>
        <w:t xml:space="preserve"> </w:t>
      </w:r>
      <w:r>
        <w:t xml:space="preserve">in</w:t>
      </w:r>
      <w:r>
        <w:t xml:space="preserve"> </w:t>
      </w:r>
      <w:r>
        <w:t xml:space="preserve">New</w:t>
      </w:r>
      <w:r>
        <w:t xml:space="preserve"> </w:t>
      </w:r>
      <w:r>
        <w:t xml:space="preserve">Delhi</w:t>
      </w:r>
    </w:p>
    <w:bookmarkStart w:id="20" w:name="Xfec69d03f438d72a95a1e56b5373236eca2822f"/>
    <w:p>
      <w:pPr>
        <w:pStyle w:val="Heading1"/>
      </w:pPr>
      <w:r>
        <w:t xml:space="preserve">INTERNSHIP APPLICATION LETTER FOR POLITICAL AFFAIRS</w:t>
      </w:r>
    </w:p>
    <w:p>
      <w:pPr>
        <w:pStyle w:val="FirstParagraph"/>
      </w:pPr>
      <w:r>
        <w:t xml:space="preserve">Submitted to the Office of Honorable [Politician's Name]</w:t>
      </w:r>
    </w:p>
    <w:p>
      <w:pPr>
        <w:pStyle w:val="BodyText"/>
      </w:pPr>
      <w:r>
        <w:t xml:space="preserve">Ministry of Parliamentary Affairs, Sansad Bhavan</w:t>
      </w:r>
    </w:p>
    <w:p>
      <w:pPr>
        <w:pStyle w:val="BodyText"/>
      </w:pPr>
      <w:r>
        <w:t xml:space="preserve">New Delhi, India 110001</w:t>
      </w:r>
    </w:p>
    <w:bookmarkEnd w:id="20"/>
    <w:p>
      <w:pPr>
        <w:pStyle w:val="BodyText"/>
      </w:pPr>
      <w:r>
        <w:rPr>
          <w:bCs/>
          <w:b/>
        </w:rPr>
        <w:t xml:space="preserve">Applicant Details:</w:t>
      </w:r>
      <w:r>
        <w:br/>
      </w:r>
      <w:r>
        <w:t xml:space="preserve">[Your Full Name]</w:t>
      </w:r>
      <w:r>
        <w:br/>
      </w:r>
      <w:r>
        <w:t xml:space="preserve">[Your University/Institution Name]</w:t>
      </w:r>
      <w:r>
        <w:br/>
      </w:r>
      <w:r>
        <w:t xml:space="preserve">[Program of Study: e.g., Bachelor of Arts in Political Science, 3rd Year]</w:t>
      </w:r>
      <w:r>
        <w:br/>
      </w:r>
      <w:r>
        <w:t xml:space="preserve">[Email Address] | [Phone Number] | [Permanent Address]</w:t>
      </w:r>
    </w:p>
    <w:p>
      <w:pPr>
        <w:pStyle w:val="BodyText"/>
      </w:pPr>
      <w:r>
        <w:t xml:space="preserve">Date: October 26, 2023</w:t>
      </w:r>
    </w:p>
    <w:p>
      <w:pPr>
        <w:pStyle w:val="BodyText"/>
      </w:pPr>
      <w:r>
        <w:t xml:space="preserve">Respected Honorable [Politician's Name],</w:t>
      </w:r>
    </w:p>
    <w:p>
      <w:pPr>
        <w:pStyle w:val="BodyText"/>
      </w:pPr>
      <w:r>
        <w:t xml:space="preserve">Dear Honorable [Politician's Name],</w:t>
      </w:r>
    </w:p>
    <w:p>
      <w:pPr>
        <w:pStyle w:val="BodyText"/>
      </w:pPr>
      <w:r>
        <w:t xml:space="preserve">I am writing to express my profound enthusiasm for the opportunity to undertake a political internship within your esteemed office in New Delhi, India. As a dedicated student of Political Science at [University Name] with an unwavering commitment to public service, I have long admired your transformative leadership and policy initiatives that have shaped contemporary governance in our nation. This letter serves as my formal application for the Internship Position in your parliamentary office, where I aspire to contribute meaningfully while gaining invaluable firsthand experience in India's political ecosystem.</w:t>
      </w:r>
    </w:p>
    <w:p>
      <w:pPr>
        <w:pStyle w:val="BodyText"/>
      </w:pPr>
      <w:r>
        <w:t xml:space="preserve">My academic journey has been meticulously structured around understanding India's complex democratic framework, with a particular focus on New Delhi's role as the nation's political epicenter. Through my coursework in Comparative Politics and Indian Governance, I have analyzed seminal legislative frameworks like the Goods and Services Tax (GST) Bill and the National Education Policy (NEP) 2020 – initiatives where your visionary advocacy directly influenced national discourse. Your recent address at the Parliament's Standing Committee on Finance regarding rural infrastructure development resonated deeply with my research on inclusive policymaking, reinforcing my conviction that hands-on engagement with leaders like you is essential for cultivating ethical political consciousness.</w:t>
      </w:r>
    </w:p>
    <w:p>
      <w:pPr>
        <w:pStyle w:val="BodyText"/>
      </w:pPr>
      <w:r>
        <w:t xml:space="preserve">What distinguishes your office as the ideal environment for my professional growth is its unique position at the confluence of grassroots activism and national policymaking. New Delhi's political landscape – where local community concerns from every state merge into federal deliberations – demands nuanced understanding that transcends textbook theory. I have meticulously studied your constituency work in [Your Constituency/Region], particularly your 'Janata Utkarsh Yatra' initiative that mobilized 30+ village-level consultations across Delhi NCR. This approach exemplifies the participatory democracy I seek to champion, making your office a perfect crucible for my development as a future political practitioner.</w:t>
      </w:r>
    </w:p>
    <w:p>
      <w:pPr>
        <w:pStyle w:val="BodyText"/>
      </w:pPr>
      <w:r>
        <w:t xml:space="preserve">My academic and extracurricular experiences have equipped me with skills directly relevant to your office's operations. As Secretary of [University Political Club], I organized 15+ campus forums on 'Digital Governance in India' featuring policymakers from NITI Aayog, managing logistics for 200+ attendees while drafting policy briefs that were circulated to Delhi Assembly members. In my internship at [Local NGO Name], I conducted field surveys across East Delhi slums regarding sanitation infrastructure, producing a 50-page report cited in the Municipal Corporation's 2023 Action Plan – a testament to my ability to transform community insights into actionable political intelligence. Additionally, my fluency in Hindi and English allows me to bridge communication gaps between constituents and policymakers, a critical skill given New Delhi's multilingual political environment.</w:t>
      </w:r>
    </w:p>
    <w:p>
      <w:pPr>
        <w:pStyle w:val="BodyText"/>
      </w:pPr>
      <w:r>
        <w:t xml:space="preserve">I am particularly eager to contribute during the current parliamentary session (2023-24), where pivotal legislation on renewable energy targets and digital literacy is under deliberation. I propose supporting your office by: (1) Analyzing constituency feedback on upcoming bills using data visualization tools, (2) Researching comparative models of state-level policy implementation from Maharashtra and Karnataka for your rural development portfolio, and (3) Assisting in drafting social media content that translates complex legislation into accessible narratives for New Delhi's diverse citizenry. Having reviewed your recent Twitter engagement strategy during the Monsoon Session, I believe my digital communication skills can amplify your office's outreach to youth constituencies – a demographic crucial to India's political future.</w:t>
      </w:r>
    </w:p>
    <w:p>
      <w:pPr>
        <w:pStyle w:val="BodyText"/>
      </w:pPr>
      <w:r>
        <w:t xml:space="preserve">My admiration for your work extends beyond policy acumen to ethical leadership. In an era where political cynicism threatens democratic engagement, your consistent emphasis on 'Sarvajanik Sudhar' (collective welfare) through initiatives like [Mention Specific Project] embodies the values I aspire to uphold. Your recent stance against partisan politics during the Lok Sabha election campaign reminded me why we must pursue public service with integrity – a principle that guides my own civic engagement as a volunteer at Delhi's Citizens' Rights Protection Society.</w:t>
      </w:r>
    </w:p>
    <w:p>
      <w:pPr>
        <w:pStyle w:val="BodyText"/>
      </w:pPr>
      <w:r>
        <w:t xml:space="preserve">I recognize that an internship in New Delhi’s political arena demands cultural intelligence beyond academic credentials. Having spent six months interning at the Indian Institute of Public Administration (IIPA) during summer 2023, I navigated the intricate protocols of parliamentary procedures and developed a keen understanding of how constitutional frameworks operate in real-world scenarios. This experience taught me to balance respect for institutional hierarchy with proactive problem-solving – skills I will apply immediately within your office while maintaining strict confidentiality regarding sensitive parliamentary matters.</w:t>
      </w:r>
    </w:p>
    <w:p>
      <w:pPr>
        <w:pStyle w:val="BodyText"/>
      </w:pPr>
      <w:r>
        <w:t xml:space="preserve">India’s political journey toward becoming a $5 trillion economy hinges on nurturing leaders who understand both national vision and local realities. New Delhi, as the nerve center of this transformation, requires interns who grasp that democracy is not merely about voting but about sustained engagement – from drafting legislation in Sansad Bhavan to resolving water disputes at community panchayats. Your office stands at this critical intersection, and I am eager to learn from your exemplary stewardship while contributing my energy toward advancing India's democratic ideals.</w:t>
      </w:r>
    </w:p>
    <w:p>
      <w:pPr>
        <w:pStyle w:val="BodyText"/>
      </w:pPr>
      <w:r>
        <w:t xml:space="preserve">Thank you for considering my application. I have attached my resume, academic transcripts, and a letter of recommendation from Dr. [Professor's Name], Head of Political Science at [University]. I welcome the opportunity to discuss how my skills align with your office's current priorities during an interview at your convenience. Please contact me via email or phone to schedule a meeting.</w:t>
      </w:r>
    </w:p>
    <w:p>
      <w:pPr>
        <w:pStyle w:val="BodyText"/>
      </w:pPr>
      <w:r>
        <w:t xml:space="preserve">With deepest respect and anticipation,</w:t>
      </w:r>
    </w:p>
    <w:p>
      <w:pPr>
        <w:pStyle w:val="BodyText"/>
      </w:pPr>
      <w:r>
        <w:t xml:space="preserve">[Your Handwritten Signature]</w:t>
      </w:r>
      <w:r>
        <w:br/>
      </w:r>
      <w:r>
        <w:rPr>
          <w:bCs/>
          <w:b/>
        </w:rPr>
        <w:t xml:space="preserve">[Your Full Nam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Internship in New Delhi</dc:title>
  <dc:creator/>
  <dc:language>en</dc:language>
  <cp:keywords/>
  <dcterms:created xsi:type="dcterms:W3CDTF">2026-07-21T11:50:46Z</dcterms:created>
  <dcterms:modified xsi:type="dcterms:W3CDTF">2026-07-21T11:50:46Z</dcterms:modified>
</cp:coreProperties>
</file>

<file path=docProps/custom.xml><?xml version="1.0" encoding="utf-8"?>
<Properties xmlns="http://schemas.openxmlformats.org/officeDocument/2006/custom-properties" xmlns:vt="http://schemas.openxmlformats.org/officeDocument/2006/docPropsVTypes"/>
</file>